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8FA5FD" w14:textId="77777777" w:rsidR="00355FE9" w:rsidRPr="00C875C8" w:rsidRDefault="00355FE9" w:rsidP="00355FE9">
      <w:pPr>
        <w:pStyle w:val="Titel"/>
      </w:pPr>
      <w:r>
        <w:rPr>
          <w:lang w:val="en"/>
        </w:rPr>
        <w:t>P</w:t>
      </w:r>
      <w:r w:rsidRPr="00C875C8">
        <w:rPr>
          <w:lang w:val="en"/>
        </w:rPr>
        <w:t>hysical relaxation</w:t>
      </w:r>
      <w:r>
        <w:rPr>
          <w:lang w:val="en"/>
        </w:rPr>
        <w:t xml:space="preserve"> exercise</w:t>
      </w: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CD5304" w:rsidRPr="00EC7D49" w14:paraId="10D3C3E1" w14:textId="77777777" w:rsidTr="00CD5304">
        <w:tc>
          <w:tcPr>
            <w:tcW w:w="4531" w:type="dxa"/>
          </w:tcPr>
          <w:p w14:paraId="16F0968E" w14:textId="7557C048" w:rsidR="00CD5304" w:rsidRDefault="00CD5304">
            <w:pPr>
              <w:rPr>
                <w:lang w:val="en-US"/>
              </w:rPr>
            </w:pPr>
            <w:r>
              <w:rPr>
                <w:lang w:val="en-US"/>
              </w:rPr>
              <w:t>In short</w:t>
            </w:r>
          </w:p>
        </w:tc>
        <w:tc>
          <w:tcPr>
            <w:tcW w:w="4531" w:type="dxa"/>
          </w:tcPr>
          <w:p w14:paraId="690945BC" w14:textId="6B6FB923" w:rsidR="008A7791" w:rsidRPr="008A7791" w:rsidRDefault="00CF4288" w:rsidP="008A7791">
            <w:pPr>
              <w:rPr>
                <w:lang w:val="en-US"/>
              </w:rPr>
            </w:pPr>
            <w:r>
              <w:rPr>
                <w:lang w:val="en"/>
              </w:rPr>
              <w:t>S</w:t>
            </w:r>
            <w:r w:rsidR="00EC7D49" w:rsidRPr="00EC7D49">
              <w:rPr>
                <w:lang w:val="en"/>
              </w:rPr>
              <w:t>it on a chair, feet flat on the floor, arms by the side. Alternately tensing and relaxing a muscle group. Toes towards you, heels up, straighten your right leg</w:t>
            </w:r>
            <w:r w:rsidR="00EC7D49">
              <w:rPr>
                <w:lang w:val="en"/>
              </w:rPr>
              <w:t>/ left leg</w:t>
            </w:r>
            <w:r w:rsidR="00F9532A">
              <w:rPr>
                <w:lang w:val="en"/>
              </w:rPr>
              <w:t xml:space="preserve">, </w:t>
            </w:r>
            <w:r w:rsidR="008A7791" w:rsidRPr="008A7791">
              <w:rPr>
                <w:lang w:val="en"/>
              </w:rPr>
              <w:t>round back arms forward, hollow back, shoulders up, arms tense and fists on shoulders, chin to chest, neck half turned</w:t>
            </w:r>
            <w:r>
              <w:rPr>
                <w:lang w:val="en"/>
              </w:rPr>
              <w:t xml:space="preserve">, hands above head make space for breathing </w:t>
            </w:r>
          </w:p>
          <w:p w14:paraId="26CC9097" w14:textId="23C52EF7" w:rsidR="00CD5304" w:rsidRDefault="00CD5304" w:rsidP="00F9532A">
            <w:pPr>
              <w:rPr>
                <w:lang w:val="en-US"/>
              </w:rPr>
            </w:pPr>
          </w:p>
        </w:tc>
      </w:tr>
      <w:tr w:rsidR="00CD5304" w:rsidRPr="00355FE9" w14:paraId="10182860" w14:textId="77777777" w:rsidTr="00CD5304">
        <w:tc>
          <w:tcPr>
            <w:tcW w:w="4531" w:type="dxa"/>
          </w:tcPr>
          <w:p w14:paraId="3DDDC714" w14:textId="73B60166" w:rsidR="00CD5304" w:rsidRPr="00CD5304" w:rsidRDefault="00CD5304">
            <w:pPr>
              <w:rPr>
                <w:lang w:val="en-US"/>
              </w:rPr>
            </w:pPr>
            <w:r>
              <w:rPr>
                <w:lang w:val="en-US"/>
              </w:rPr>
              <w:t>Goal</w:t>
            </w:r>
          </w:p>
        </w:tc>
        <w:tc>
          <w:tcPr>
            <w:tcW w:w="4531" w:type="dxa"/>
          </w:tcPr>
          <w:p w14:paraId="6DC9B00D" w14:textId="065A0AFF" w:rsidR="00D66437" w:rsidRPr="00D66437" w:rsidRDefault="003643A0" w:rsidP="00D66437">
            <w:pPr>
              <w:rPr>
                <w:lang w:val="en-US"/>
              </w:rPr>
            </w:pPr>
            <w:r>
              <w:rPr>
                <w:lang w:val="en"/>
              </w:rPr>
              <w:t xml:space="preserve">When relaxation is needed, </w:t>
            </w:r>
            <w:r w:rsidR="00484567">
              <w:rPr>
                <w:lang w:val="en"/>
              </w:rPr>
              <w:t>after long time concentration</w:t>
            </w:r>
          </w:p>
          <w:p w14:paraId="002B16D9" w14:textId="29063270" w:rsidR="00CD5304" w:rsidRPr="00CD5304" w:rsidRDefault="00CD5304">
            <w:pPr>
              <w:rPr>
                <w:lang w:val="en-US"/>
              </w:rPr>
            </w:pPr>
          </w:p>
        </w:tc>
      </w:tr>
      <w:tr w:rsidR="00CD5304" w:rsidRPr="00355FE9" w14:paraId="24E5ECA2" w14:textId="77777777" w:rsidTr="00CD5304">
        <w:tc>
          <w:tcPr>
            <w:tcW w:w="4531" w:type="dxa"/>
          </w:tcPr>
          <w:p w14:paraId="09D19E6E" w14:textId="3713C889" w:rsidR="00CD5304" w:rsidRPr="00CD5304" w:rsidRDefault="00CD5304">
            <w:pPr>
              <w:rPr>
                <w:lang w:val="en-US"/>
              </w:rPr>
            </w:pPr>
            <w:r>
              <w:rPr>
                <w:lang w:val="en-US"/>
              </w:rPr>
              <w:t xml:space="preserve">Prepare </w:t>
            </w:r>
          </w:p>
        </w:tc>
        <w:tc>
          <w:tcPr>
            <w:tcW w:w="4531" w:type="dxa"/>
          </w:tcPr>
          <w:p w14:paraId="4C01EAC9" w14:textId="1D5C11DF" w:rsidR="00CD5304" w:rsidRDefault="00484567" w:rsidP="00484567">
            <w:pPr>
              <w:rPr>
                <w:lang w:val="en-US"/>
              </w:rPr>
            </w:pPr>
            <w:r>
              <w:rPr>
                <w:lang w:val="en-US"/>
              </w:rPr>
              <w:t xml:space="preserve">Try to make </w:t>
            </w:r>
            <w:r w:rsidR="00554A33">
              <w:rPr>
                <w:lang w:val="en-US"/>
              </w:rPr>
              <w:t xml:space="preserve">yourself calm, speak </w:t>
            </w:r>
            <w:r w:rsidR="00FB7CCD">
              <w:rPr>
                <w:lang w:val="en-US"/>
              </w:rPr>
              <w:t>calm</w:t>
            </w:r>
          </w:p>
          <w:p w14:paraId="49B7A29B" w14:textId="20287AF6" w:rsidR="00484567" w:rsidRPr="00CD5304" w:rsidRDefault="00484567" w:rsidP="00484567">
            <w:pPr>
              <w:rPr>
                <w:lang w:val="en-US"/>
              </w:rPr>
            </w:pPr>
          </w:p>
        </w:tc>
      </w:tr>
      <w:tr w:rsidR="00CD5304" w:rsidRPr="00355FE9" w14:paraId="7AD2D4B5" w14:textId="77777777" w:rsidTr="00CD5304">
        <w:tc>
          <w:tcPr>
            <w:tcW w:w="4531" w:type="dxa"/>
          </w:tcPr>
          <w:p w14:paraId="23B3C41E" w14:textId="2B3F5004" w:rsidR="00CD5304" w:rsidRPr="00CD5304" w:rsidRDefault="00CD5304">
            <w:pPr>
              <w:rPr>
                <w:lang w:val="en-US"/>
              </w:rPr>
            </w:pPr>
            <w:r>
              <w:rPr>
                <w:lang w:val="en-US"/>
              </w:rPr>
              <w:t>Steps</w:t>
            </w:r>
          </w:p>
        </w:tc>
        <w:tc>
          <w:tcPr>
            <w:tcW w:w="4531" w:type="dxa"/>
          </w:tcPr>
          <w:p w14:paraId="2B55506B" w14:textId="77777777" w:rsidR="00CD5304" w:rsidRDefault="00CD5304">
            <w:pPr>
              <w:rPr>
                <w:lang w:val="en-US"/>
              </w:rPr>
            </w:pPr>
          </w:p>
          <w:p w14:paraId="42776E64" w14:textId="068805DB" w:rsidR="00CF4288" w:rsidRPr="00CD5304" w:rsidRDefault="00CF4288">
            <w:pPr>
              <w:rPr>
                <w:lang w:val="en-US"/>
              </w:rPr>
            </w:pPr>
          </w:p>
        </w:tc>
      </w:tr>
      <w:tr w:rsidR="00CD5304" w:rsidRPr="0052301A" w14:paraId="2F39878F" w14:textId="77777777" w:rsidTr="00CD5304">
        <w:tc>
          <w:tcPr>
            <w:tcW w:w="4531" w:type="dxa"/>
          </w:tcPr>
          <w:p w14:paraId="0537108E" w14:textId="3D6CBBB4" w:rsidR="00CD5304" w:rsidRPr="00CD5304" w:rsidRDefault="00CD5304">
            <w:pPr>
              <w:rPr>
                <w:lang w:val="en-US"/>
              </w:rPr>
            </w:pPr>
            <w:r>
              <w:rPr>
                <w:lang w:val="en-US"/>
              </w:rPr>
              <w:t>Hints and tips</w:t>
            </w:r>
          </w:p>
        </w:tc>
        <w:tc>
          <w:tcPr>
            <w:tcW w:w="4531" w:type="dxa"/>
          </w:tcPr>
          <w:p w14:paraId="2C82C12C" w14:textId="41E4A21F" w:rsidR="00CD5304" w:rsidRPr="00CD5304" w:rsidRDefault="00CD5304">
            <w:pPr>
              <w:rPr>
                <w:lang w:val="en-US"/>
              </w:rPr>
            </w:pPr>
          </w:p>
        </w:tc>
      </w:tr>
    </w:tbl>
    <w:p w14:paraId="5803F874" w14:textId="77777777" w:rsidR="002C25D7" w:rsidRPr="00CD5304" w:rsidRDefault="002C25D7">
      <w:pPr>
        <w:rPr>
          <w:lang w:val="en-US"/>
        </w:rPr>
      </w:pPr>
    </w:p>
    <w:sectPr w:rsidR="002C25D7" w:rsidRPr="00CD53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NjUyNrU0MrYwMbRQ0lEKTi0uzszPAykwrAUAfG8mmywAAAA="/>
  </w:docVars>
  <w:rsids>
    <w:rsidRoot w:val="00CD5304"/>
    <w:rsid w:val="00194244"/>
    <w:rsid w:val="002C25D7"/>
    <w:rsid w:val="00355FE9"/>
    <w:rsid w:val="003643A0"/>
    <w:rsid w:val="0048412D"/>
    <w:rsid w:val="00484567"/>
    <w:rsid w:val="004F1CE0"/>
    <w:rsid w:val="0052301A"/>
    <w:rsid w:val="00554A33"/>
    <w:rsid w:val="006260FD"/>
    <w:rsid w:val="007C0BF5"/>
    <w:rsid w:val="008429F9"/>
    <w:rsid w:val="0086639B"/>
    <w:rsid w:val="008A7791"/>
    <w:rsid w:val="00914A19"/>
    <w:rsid w:val="009312BC"/>
    <w:rsid w:val="00A06983"/>
    <w:rsid w:val="00A161F4"/>
    <w:rsid w:val="00CD5304"/>
    <w:rsid w:val="00CF4288"/>
    <w:rsid w:val="00D66437"/>
    <w:rsid w:val="00EC7D49"/>
    <w:rsid w:val="00F9532A"/>
    <w:rsid w:val="00F96DE2"/>
    <w:rsid w:val="00FB7C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FA77CD"/>
  <w15:chartTrackingRefBased/>
  <w15:docId w15:val="{4A80D60C-4B29-4FEB-A439-C52755A577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table" w:styleId="Tabelraster">
    <w:name w:val="Table Grid"/>
    <w:basedOn w:val="Standaardtabel"/>
    <w:uiPriority w:val="39"/>
    <w:rsid w:val="00CD53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el">
    <w:name w:val="Title"/>
    <w:basedOn w:val="Standaard"/>
    <w:next w:val="Standaard"/>
    <w:link w:val="TitelChar"/>
    <w:uiPriority w:val="10"/>
    <w:qFormat/>
    <w:rsid w:val="00CD530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Char">
    <w:name w:val="Titel Char"/>
    <w:basedOn w:val="Standaardalinea-lettertype"/>
    <w:link w:val="Titel"/>
    <w:uiPriority w:val="10"/>
    <w:rsid w:val="00CD530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TML-voorafopgemaakt">
    <w:name w:val="HTML Preformatted"/>
    <w:basedOn w:val="Standaard"/>
    <w:link w:val="HTML-voorafopgemaaktChar"/>
    <w:uiPriority w:val="99"/>
    <w:semiHidden/>
    <w:unhideWhenUsed/>
    <w:rsid w:val="00A161F4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-voorafopgemaaktChar">
    <w:name w:val="HTML - vooraf opgemaakt Char"/>
    <w:basedOn w:val="Standaardalinea-lettertype"/>
    <w:link w:val="HTML-voorafopgemaakt"/>
    <w:uiPriority w:val="99"/>
    <w:semiHidden/>
    <w:rsid w:val="00A161F4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09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36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85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03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53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71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08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ECA97610F37542904DE6EAD24C2612" ma:contentTypeVersion="4" ma:contentTypeDescription="Een nieuw document maken." ma:contentTypeScope="" ma:versionID="eda53fdfc197cfa70f7977099807c9a2">
  <xsd:schema xmlns:xsd="http://www.w3.org/2001/XMLSchema" xmlns:xs="http://www.w3.org/2001/XMLSchema" xmlns:p="http://schemas.microsoft.com/office/2006/metadata/properties" xmlns:ns2="473ef48c-87e8-4a33-9b4f-96c21750c138" targetNamespace="http://schemas.microsoft.com/office/2006/metadata/properties" ma:root="true" ma:fieldsID="9f4fae997aa73b3d71c01a994fc4e268" ns2:_="">
    <xsd:import namespace="473ef48c-87e8-4a33-9b4f-96c21750c13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3ef48c-87e8-4a33-9b4f-96c21750c1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2A3505D-67F3-4639-9D21-E5EB1788A19E}"/>
</file>

<file path=customXml/itemProps2.xml><?xml version="1.0" encoding="utf-8"?>
<ds:datastoreItem xmlns:ds="http://schemas.openxmlformats.org/officeDocument/2006/customXml" ds:itemID="{16F92710-02CE-4BF4-96D2-A55703B7367B}"/>
</file>

<file path=customXml/itemProps3.xml><?xml version="1.0" encoding="utf-8"?>
<ds:datastoreItem xmlns:ds="http://schemas.openxmlformats.org/officeDocument/2006/customXml" ds:itemID="{AC95ADD4-56DE-4440-BE7B-0BE2BBE598F7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79</Words>
  <Characters>436</Characters>
  <Application>Microsoft Office Word</Application>
  <DocSecurity>0</DocSecurity>
  <Lines>3</Lines>
  <Paragraphs>1</Paragraphs>
  <ScaleCrop>false</ScaleCrop>
  <Company/>
  <LinksUpToDate>false</LinksUpToDate>
  <CharactersWithSpaces>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ghuijs, Elizabeth</dc:creator>
  <cp:keywords/>
  <dc:description/>
  <cp:lastModifiedBy>Smedes, Lea</cp:lastModifiedBy>
  <cp:revision>12</cp:revision>
  <dcterms:created xsi:type="dcterms:W3CDTF">2022-05-15T17:58:00Z</dcterms:created>
  <dcterms:modified xsi:type="dcterms:W3CDTF">2022-05-15T1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ECA97610F37542904DE6EAD24C2612</vt:lpwstr>
  </property>
</Properties>
</file>